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dfasdf123</w:t>
      </w:r>
      <w:r>
        <w:t xml:space="preserve"> </w:t>
      </w:r>
      <w:r>
        <w:drawing>
          <wp:inline>
            <wp:extent cx="5334000" cy="3000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192.168.1.3:3000/uploads/document/50/media/1440453536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192.168.1.3:3000/uploads/document/50/media/1440453536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a4a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